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6327D5" w14:textId="12687610" w:rsidR="00893743" w:rsidRPr="00A5078F" w:rsidRDefault="00A5078F">
      <w:pPr>
        <w:rPr>
          <w:rFonts w:ascii="Arial" w:hAnsi="Arial" w:cs="Arial"/>
          <w:sz w:val="20"/>
          <w:szCs w:val="20"/>
        </w:rPr>
      </w:pPr>
      <w:r w:rsidRPr="00A5078F">
        <w:rPr>
          <w:rFonts w:ascii="Arial" w:hAnsi="Arial" w:cs="Arial"/>
          <w:sz w:val="20"/>
          <w:szCs w:val="20"/>
        </w:rPr>
        <w:t>Date: &lt;&lt;</w:t>
      </w:r>
      <w:proofErr w:type="spellStart"/>
      <w:r w:rsidRPr="00A5078F">
        <w:rPr>
          <w:rFonts w:ascii="Arial" w:hAnsi="Arial" w:cs="Arial"/>
          <w:sz w:val="20"/>
          <w:szCs w:val="20"/>
        </w:rPr>
        <w:t>date_placeholder</w:t>
      </w:r>
      <w:proofErr w:type="spellEnd"/>
      <w:r w:rsidRPr="00A5078F">
        <w:rPr>
          <w:rFonts w:ascii="Arial" w:hAnsi="Arial" w:cs="Arial"/>
          <w:sz w:val="20"/>
          <w:szCs w:val="20"/>
        </w:rPr>
        <w:t>&gt;&gt;</w:t>
      </w:r>
    </w:p>
    <w:sectPr w:rsidR="00893743" w:rsidRPr="00A507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zI0MDEysDS1NDZW0lEKTi0uzszPAykwrAUAAh3FpywAAAA="/>
  </w:docVars>
  <w:rsids>
    <w:rsidRoot w:val="00A5078F"/>
    <w:rsid w:val="00893743"/>
    <w:rsid w:val="00A5078F"/>
    <w:rsid w:val="00A56DC1"/>
    <w:rsid w:val="00AD460F"/>
    <w:rsid w:val="00F05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1E3D1"/>
  <w15:chartTrackingRefBased/>
  <w15:docId w15:val="{9587D4E7-247A-4DD4-BA96-27092BF99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3</Characters>
  <Application>Microsoft Office Word</Application>
  <DocSecurity>0</DocSecurity>
  <Lines>1</Lines>
  <Paragraphs>1</Paragraphs>
  <ScaleCrop>false</ScaleCrop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1</cp:revision>
  <dcterms:created xsi:type="dcterms:W3CDTF">2024-11-08T20:41:00Z</dcterms:created>
  <dcterms:modified xsi:type="dcterms:W3CDTF">2024-11-08T20:42:00Z</dcterms:modified>
</cp:coreProperties>
</file>